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4A45A" w14:textId="0E4755D7" w:rsidR="007E7427" w:rsidRPr="00774AE8" w:rsidRDefault="007A2A01" w:rsidP="00774AE8">
      <w:pPr>
        <w:jc w:val="center"/>
        <w:rPr>
          <w:b/>
          <w:sz w:val="30"/>
          <w:szCs w:val="30"/>
        </w:rPr>
      </w:pPr>
      <w:proofErr w:type="spellStart"/>
      <w:r w:rsidRPr="00774AE8">
        <w:rPr>
          <w:rFonts w:hint="eastAsia"/>
          <w:b/>
          <w:sz w:val="30"/>
          <w:szCs w:val="30"/>
        </w:rPr>
        <w:t>WiFi</w:t>
      </w:r>
      <w:proofErr w:type="spellEnd"/>
      <w:r w:rsidRPr="00774AE8">
        <w:rPr>
          <w:rFonts w:hint="eastAsia"/>
          <w:b/>
          <w:sz w:val="30"/>
          <w:szCs w:val="30"/>
        </w:rPr>
        <w:t>密码破解设计文档</w:t>
      </w:r>
    </w:p>
    <w:p w14:paraId="61B4C623" w14:textId="6437E54C" w:rsidR="007A2A01" w:rsidRPr="00774AE8" w:rsidRDefault="007A2A01">
      <w:pPr>
        <w:rPr>
          <w:b/>
          <w:sz w:val="24"/>
          <w:szCs w:val="24"/>
        </w:rPr>
      </w:pPr>
      <w:proofErr w:type="gramStart"/>
      <w:r w:rsidRPr="00774AE8">
        <w:rPr>
          <w:rFonts w:hint="eastAsia"/>
          <w:b/>
          <w:sz w:val="24"/>
          <w:szCs w:val="24"/>
        </w:rPr>
        <w:t>一</w:t>
      </w:r>
      <w:proofErr w:type="gramEnd"/>
      <w:r w:rsidRPr="00774AE8">
        <w:rPr>
          <w:rFonts w:hint="eastAsia"/>
          <w:b/>
          <w:sz w:val="24"/>
          <w:szCs w:val="24"/>
        </w:rPr>
        <w:t>.</w:t>
      </w:r>
      <w:r w:rsidRPr="00774AE8">
        <w:rPr>
          <w:b/>
          <w:sz w:val="24"/>
          <w:szCs w:val="24"/>
        </w:rPr>
        <w:t xml:space="preserve"> </w:t>
      </w:r>
      <w:r w:rsidRPr="00774AE8">
        <w:rPr>
          <w:rFonts w:hint="eastAsia"/>
          <w:b/>
          <w:sz w:val="24"/>
          <w:szCs w:val="24"/>
        </w:rPr>
        <w:t>介绍</w:t>
      </w:r>
    </w:p>
    <w:p w14:paraId="4F649004" w14:textId="529EE391" w:rsidR="007A2A01" w:rsidRDefault="007A2A01">
      <w:r>
        <w:tab/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密码破解程序，能够利用字典实现对周围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密码的暴力破解</w:t>
      </w:r>
    </w:p>
    <w:p w14:paraId="348D21B2" w14:textId="43FABE54" w:rsidR="007A2A01" w:rsidRDefault="007A2A01">
      <w:r w:rsidRPr="00774AE8">
        <w:rPr>
          <w:rFonts w:hint="eastAsia"/>
          <w:b/>
          <w:sz w:val="24"/>
          <w:szCs w:val="24"/>
        </w:rPr>
        <w:t>二.</w:t>
      </w:r>
      <w:r w:rsidRPr="00774AE8">
        <w:rPr>
          <w:b/>
          <w:sz w:val="24"/>
          <w:szCs w:val="24"/>
        </w:rPr>
        <w:t xml:space="preserve"> </w:t>
      </w:r>
      <w:r w:rsidRPr="00774AE8">
        <w:rPr>
          <w:rFonts w:hint="eastAsia"/>
          <w:b/>
          <w:sz w:val="24"/>
          <w:szCs w:val="24"/>
        </w:rPr>
        <w:t>算法思想以及重要模块设计</w:t>
      </w:r>
    </w:p>
    <w:p w14:paraId="05647682" w14:textId="1146790B" w:rsidR="007A2A01" w:rsidRDefault="004370EF" w:rsidP="004370EF">
      <w:pPr>
        <w:jc w:val="center"/>
      </w:pPr>
      <w:r>
        <w:rPr>
          <w:noProof/>
        </w:rPr>
        <w:drawing>
          <wp:inline distT="0" distB="0" distL="0" distR="0" wp14:anchorId="5B88EBC2" wp14:editId="4B4AD7D2">
            <wp:extent cx="4536000" cy="3834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36000" cy="38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E6819" w14:textId="19ABBB6C" w:rsidR="004370EF" w:rsidRDefault="004370EF" w:rsidP="004370EF">
      <w:r>
        <w:tab/>
      </w:r>
      <w:r>
        <w:rPr>
          <w:rFonts w:hint="eastAsia"/>
        </w:rPr>
        <w:t>使用</w:t>
      </w:r>
      <w:proofErr w:type="spellStart"/>
      <w:r>
        <w:rPr>
          <w:rFonts w:hint="eastAsia"/>
        </w:rPr>
        <w:t>tkinter</w:t>
      </w:r>
      <w:proofErr w:type="spellEnd"/>
      <w:r>
        <w:rPr>
          <w:rFonts w:hint="eastAsia"/>
        </w:rPr>
        <w:t>实现界面设计</w:t>
      </w:r>
    </w:p>
    <w:p w14:paraId="396CD8BD" w14:textId="224D71CE" w:rsidR="00774AE8" w:rsidRDefault="004370EF" w:rsidP="00774AE8">
      <w:r>
        <w:tab/>
      </w:r>
      <w:r>
        <w:rPr>
          <w:rFonts w:hint="eastAsia"/>
        </w:rPr>
        <w:t>函数</w:t>
      </w:r>
      <w:proofErr w:type="spellStart"/>
      <w:r>
        <w:rPr>
          <w:rFonts w:hint="eastAsia"/>
        </w:rPr>
        <w:t>set</w:t>
      </w:r>
      <w:r>
        <w:t>_init_window</w:t>
      </w:r>
      <w:proofErr w:type="spellEnd"/>
      <w:r>
        <w:t>()</w:t>
      </w:r>
      <w:r>
        <w:rPr>
          <w:rFonts w:hint="eastAsia"/>
        </w:rPr>
        <w:t>实现了对界面的</w:t>
      </w:r>
      <w:r w:rsidR="00E377F8">
        <w:rPr>
          <w:rFonts w:hint="eastAsia"/>
        </w:rPr>
        <w:t>设计</w:t>
      </w:r>
      <w:bookmarkStart w:id="0" w:name="_GoBack"/>
      <w:bookmarkEnd w:id="0"/>
    </w:p>
    <w:p w14:paraId="5D7F5801" w14:textId="1FC3A7F3" w:rsidR="004370EF" w:rsidRDefault="00774AE8" w:rsidP="00774AE8">
      <w:r>
        <w:tab/>
      </w:r>
      <w:r w:rsidR="004370EF">
        <w:rPr>
          <w:rFonts w:hint="eastAsia"/>
        </w:rPr>
        <w:t>函数</w:t>
      </w:r>
      <w:proofErr w:type="spellStart"/>
      <w:r w:rsidR="004370EF">
        <w:rPr>
          <w:rFonts w:hint="eastAsia"/>
        </w:rPr>
        <w:t>s</w:t>
      </w:r>
      <w:r w:rsidR="004370EF">
        <w:t>cans_wifi_list</w:t>
      </w:r>
      <w:proofErr w:type="spellEnd"/>
      <w:r w:rsidR="004370EF">
        <w:t>()</w:t>
      </w:r>
      <w:r>
        <w:rPr>
          <w:rFonts w:hint="eastAsia"/>
        </w:rPr>
        <w:t>调用</w:t>
      </w:r>
      <w:proofErr w:type="spellStart"/>
      <w:r>
        <w:rPr>
          <w:rFonts w:hint="eastAsia"/>
        </w:rPr>
        <w:t>iface</w:t>
      </w:r>
      <w:r>
        <w:t>.scan</w:t>
      </w:r>
      <w:proofErr w:type="spellEnd"/>
      <w:r>
        <w:t>()</w:t>
      </w:r>
      <w:r>
        <w:rPr>
          <w:rFonts w:hint="eastAsia"/>
        </w:rPr>
        <w:t>函数</w:t>
      </w:r>
      <w:r w:rsidR="004370EF">
        <w:rPr>
          <w:rFonts w:hint="eastAsia"/>
        </w:rPr>
        <w:t>实现对附近</w:t>
      </w:r>
      <w:proofErr w:type="spellStart"/>
      <w:r w:rsidR="004370EF">
        <w:rPr>
          <w:rFonts w:hint="eastAsia"/>
        </w:rPr>
        <w:t>WiFi</w:t>
      </w:r>
      <w:proofErr w:type="spellEnd"/>
      <w:r w:rsidR="004370EF">
        <w:rPr>
          <w:rFonts w:hint="eastAsia"/>
        </w:rPr>
        <w:t>的扫描</w:t>
      </w:r>
    </w:p>
    <w:p w14:paraId="3B3579B0" w14:textId="07DEB77C" w:rsidR="004370EF" w:rsidRDefault="004370EF" w:rsidP="004370EF">
      <w:r>
        <w:tab/>
      </w:r>
      <w:r w:rsidR="00AF155F">
        <w:rPr>
          <w:rFonts w:hint="eastAsia"/>
        </w:rPr>
        <w:t>函数</w:t>
      </w:r>
      <w:proofErr w:type="spellStart"/>
      <w:r w:rsidR="00AF155F">
        <w:rPr>
          <w:rFonts w:hint="eastAsia"/>
        </w:rPr>
        <w:t>a</w:t>
      </w:r>
      <w:r w:rsidR="00AF155F">
        <w:t>dd_mm_file</w:t>
      </w:r>
      <w:proofErr w:type="spellEnd"/>
      <w:r w:rsidR="00AF155F">
        <w:t>()</w:t>
      </w:r>
      <w:r w:rsidR="00AF155F">
        <w:rPr>
          <w:rFonts w:hint="eastAsia"/>
        </w:rPr>
        <w:t>实现字典</w:t>
      </w:r>
      <w:r w:rsidR="00774AE8">
        <w:rPr>
          <w:rFonts w:hint="eastAsia"/>
        </w:rPr>
        <w:t>文件的</w:t>
      </w:r>
      <w:r w:rsidR="00AF155F">
        <w:rPr>
          <w:rFonts w:hint="eastAsia"/>
        </w:rPr>
        <w:t>添加</w:t>
      </w:r>
    </w:p>
    <w:p w14:paraId="035520E8" w14:textId="176E2DAE" w:rsidR="00AF155F" w:rsidRDefault="00AF155F" w:rsidP="004370EF">
      <w:r>
        <w:tab/>
      </w:r>
      <w:r>
        <w:rPr>
          <w:rFonts w:hint="eastAsia"/>
        </w:rPr>
        <w:t>函数</w:t>
      </w:r>
      <w:proofErr w:type="spellStart"/>
      <w:r>
        <w:rPr>
          <w:rFonts w:hint="eastAsia"/>
        </w:rPr>
        <w:t>r</w:t>
      </w:r>
      <w:r>
        <w:t>eadPassWord</w:t>
      </w:r>
      <w:proofErr w:type="spellEnd"/>
      <w:r>
        <w:t>()</w:t>
      </w:r>
      <w:r>
        <w:rPr>
          <w:rFonts w:hint="eastAsia"/>
        </w:rPr>
        <w:t>和函数c</w:t>
      </w:r>
      <w:r>
        <w:t>onnect()</w:t>
      </w:r>
      <w:r>
        <w:rPr>
          <w:rFonts w:hint="eastAsia"/>
        </w:rPr>
        <w:t>组合实现连接尝试，connect</w:t>
      </w:r>
      <w:r>
        <w:t>()</w:t>
      </w:r>
      <w:r>
        <w:rPr>
          <w:rFonts w:hint="eastAsia"/>
        </w:rPr>
        <w:t>函数调用了</w:t>
      </w:r>
      <w:proofErr w:type="spellStart"/>
      <w:r>
        <w:rPr>
          <w:rFonts w:hint="eastAsia"/>
        </w:rPr>
        <w:t>pywifi</w:t>
      </w:r>
      <w:proofErr w:type="spellEnd"/>
      <w:r>
        <w:rPr>
          <w:rFonts w:hint="eastAsia"/>
        </w:rPr>
        <w:t>库，</w:t>
      </w:r>
      <w:proofErr w:type="gramStart"/>
      <w:r>
        <w:rPr>
          <w:rFonts w:hint="eastAsia"/>
        </w:rPr>
        <w:t>此库功能</w:t>
      </w:r>
      <w:proofErr w:type="gramEnd"/>
      <w:r>
        <w:rPr>
          <w:rFonts w:hint="eastAsia"/>
        </w:rPr>
        <w:t>强大</w:t>
      </w:r>
    </w:p>
    <w:p w14:paraId="78DB3629" w14:textId="5191911B" w:rsidR="00AF155F" w:rsidRDefault="00AF155F" w:rsidP="004370EF">
      <w:r>
        <w:tab/>
      </w:r>
      <w:r>
        <w:rPr>
          <w:rFonts w:hint="eastAsia"/>
        </w:rPr>
        <w:t>函数</w:t>
      </w:r>
      <w:proofErr w:type="spellStart"/>
      <w:r>
        <w:rPr>
          <w:rFonts w:hint="eastAsia"/>
        </w:rPr>
        <w:t>t</w:t>
      </w:r>
      <w:r>
        <w:t>hread_it</w:t>
      </w:r>
      <w:proofErr w:type="spellEnd"/>
      <w:r>
        <w:t>()</w:t>
      </w:r>
      <w:r>
        <w:rPr>
          <w:rFonts w:hint="eastAsia"/>
        </w:rPr>
        <w:t>实现线程控制</w:t>
      </w:r>
    </w:p>
    <w:p w14:paraId="7D67351E" w14:textId="1B5275BF" w:rsidR="00DB7318" w:rsidRDefault="00774AE8" w:rsidP="004370EF">
      <w:r w:rsidRPr="00DB7318">
        <w:rPr>
          <w:rFonts w:hint="eastAsia"/>
          <w:b/>
          <w:sz w:val="24"/>
          <w:szCs w:val="24"/>
        </w:rPr>
        <w:t>三.</w:t>
      </w:r>
      <w:r w:rsidRPr="00DB7318">
        <w:rPr>
          <w:b/>
          <w:sz w:val="24"/>
          <w:szCs w:val="24"/>
        </w:rPr>
        <w:t xml:space="preserve"> </w:t>
      </w:r>
      <w:r w:rsidRPr="00DB7318">
        <w:rPr>
          <w:rFonts w:hint="eastAsia"/>
          <w:b/>
          <w:sz w:val="24"/>
          <w:szCs w:val="24"/>
        </w:rPr>
        <w:t>源程序</w:t>
      </w:r>
      <w:r w:rsidR="00853F93" w:rsidRPr="00DB7318">
        <w:rPr>
          <w:rFonts w:hint="eastAsia"/>
          <w:b/>
          <w:sz w:val="24"/>
          <w:szCs w:val="24"/>
        </w:rPr>
        <w:t>和注释</w:t>
      </w:r>
    </w:p>
    <w:p w14:paraId="3B06B108" w14:textId="3E2A6C8A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proofErr w:type="gram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coding:utf</w:t>
      </w:r>
      <w:proofErr w:type="gram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-8</w:t>
      </w:r>
    </w:p>
    <w:p w14:paraId="7C92BA8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0AC24BBD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mpo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*</w:t>
      </w:r>
    </w:p>
    <w:p w14:paraId="5AE03E3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mpo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tk</w:t>
      </w:r>
      <w:proofErr w:type="spellEnd"/>
    </w:p>
    <w:p w14:paraId="67C0AD4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mpo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ywifi</w:t>
      </w:r>
      <w:proofErr w:type="spellEnd"/>
    </w:p>
    <w:p w14:paraId="65C49E6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from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ywifi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mpo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const</w:t>
      </w:r>
    </w:p>
    <w:p w14:paraId="42FE1AA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mpo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ime</w:t>
      </w:r>
    </w:p>
    <w:p w14:paraId="29506F53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mpo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filedialog</w:t>
      </w:r>
      <w:proofErr w:type="spellEnd"/>
      <w:proofErr w:type="gramEnd"/>
    </w:p>
    <w:p w14:paraId="0DCB9F05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lastRenderedPageBreak/>
        <w:t>impo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messagebox</w:t>
      </w:r>
      <w:proofErr w:type="spellEnd"/>
      <w:proofErr w:type="gramEnd"/>
    </w:p>
    <w:p w14:paraId="57A02A7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mpo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hreading</w:t>
      </w:r>
    </w:p>
    <w:p w14:paraId="3689815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5434320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71706306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class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00"/>
          <w:kern w:val="0"/>
          <w:sz w:val="20"/>
          <w:szCs w:val="20"/>
          <w:highlight w:val="white"/>
        </w:rPr>
        <w:t>Gui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</w:p>
    <w:p w14:paraId="7F93E2A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__</w:t>
      </w:r>
      <w:proofErr w:type="spell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init</w:t>
      </w:r>
      <w:proofErr w:type="spellEnd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_</w:t>
      </w:r>
      <w:proofErr w:type="gram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_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it_window_n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676A014B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it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_window_nam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it_window_name</w:t>
      </w:r>
      <w:proofErr w:type="spellEnd"/>
    </w:p>
    <w:p w14:paraId="68C08D1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valu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tringVar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3DF2567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_valu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tringVar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14EC17A2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mm_valu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tringVar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405353C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ywifi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yWiFi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57C0EBE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terface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[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]</w:t>
      </w:r>
    </w:p>
    <w:p w14:paraId="1F26E02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disconnec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3170F1F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im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leep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500198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asse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tatu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\</w:t>
      </w:r>
    </w:p>
    <w:p w14:paraId="7FE026BB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s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_DISCONNECTE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s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_INACTIV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]</w:t>
      </w:r>
    </w:p>
    <w:p w14:paraId="553ADA3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4DD1E9E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__str__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0907748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return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(</w:t>
      </w:r>
      <w:proofErr w:type="gramStart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WIFI:%</w:t>
      </w:r>
      <w:proofErr w:type="spellStart"/>
      <w:proofErr w:type="gram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s,%s</w:t>
      </w:r>
      <w:proofErr w:type="spell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)'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%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nam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)</w:t>
      </w:r>
    </w:p>
    <w:p w14:paraId="7E0D18B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5779B92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set_init_window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73C138D3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it_window_nam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it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WIFI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密码破解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6ADFC2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it_window_nam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ometry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+500+200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确定程序出现位置</w:t>
      </w:r>
    </w:p>
    <w:p w14:paraId="6BB01832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配置选项</w:t>
      </w:r>
    </w:p>
    <w:p w14:paraId="5D9D2BCD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40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heigh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20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配置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1A6383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adx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ady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10C70FD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arch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Butto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搜索附近</w:t>
      </w:r>
      <w:proofErr w:type="spellStart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comman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lambda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hread_i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ans_wifi_lis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)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3FB762C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rack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Butto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开始破解密码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comman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lambda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hread_i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readPassWor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)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955448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Label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弱口令字典路径：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733FABD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ath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Entry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2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variab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valu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002707F2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fil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Butto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添加字典文件目录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comman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dd_mm_fi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46875E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tex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Label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proofErr w:type="spellStart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账号：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67EFD9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_inpu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Entry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2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variab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_valu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30D3BC1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mm_tex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Label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proofErr w:type="spellStart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密码：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45E45CBB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_mm_inpu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Entry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lastRenderedPageBreak/>
        <w:t>textvariab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mm_valu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sticky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4C6549D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27A8ED5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infor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heigh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爆破过程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16A6087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infor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adx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ady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A9E5E6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infor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heigh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5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28981AE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adx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ady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E4C5A5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0232C0AF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列表显示</w:t>
      </w:r>
    </w:p>
    <w:p w14:paraId="70169D76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labelfram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proofErr w:type="spellStart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列表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2EA3B84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_labelfram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span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sticky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NSE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9E212E6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tk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view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[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]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sh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headings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0FBF2D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bar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rollba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labelfr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orien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VERTICAL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command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yview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CA03AE2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figur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yscrollcomman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ba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9FFD7F3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每列的标题</w:t>
      </w:r>
    </w:p>
    <w:p w14:paraId="470C7C3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1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5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ancho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center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4505216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2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ancho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center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0DEDF0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3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ancho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center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311E15D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lumn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4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width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0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ancho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center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A39735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heading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1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proofErr w:type="spellStart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WiFiID</w:t>
      </w:r>
      <w:proofErr w:type="spell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390B737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heading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2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proofErr w:type="spellStart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名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0759EE1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heading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3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BSSID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2010530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heading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4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信号强度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2D4E2FD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5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sticky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NSE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2B8E7EC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双击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，填入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框内</w:t>
      </w:r>
    </w:p>
    <w:p w14:paraId="14A2AE8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bin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&lt;Double-1&gt;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onDBClick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400E2BC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ba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rid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r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5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colum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sticky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NS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AB2A77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32CE89B2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scans_wifi_lis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38853E0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prin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扫描开始，需要一段时间，请耐心等候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AA8FCD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an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6FF79DD6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im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leep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096F18A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anr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an_result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06106B9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num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len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anre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3EFC8C45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prin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数量：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%s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%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num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)</w:t>
      </w:r>
    </w:p>
    <w:p w14:paraId="799E1C0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how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_scans_wifi_list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anre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41A697D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return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anres</w:t>
      </w:r>
      <w:proofErr w:type="spellEnd"/>
    </w:p>
    <w:p w14:paraId="2F1B84F2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4DC8051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show_scans_wifi_</w:t>
      </w:r>
      <w:proofErr w:type="gram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list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an_re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0D7820A5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x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hildren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48912E3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item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x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</w:p>
    <w:p w14:paraId="29A66A1B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lastRenderedPageBreak/>
        <w:t xml:space="preserve">    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delet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tem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04146E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index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info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enumerat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can_re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1349F57F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ser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end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valu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dex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info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si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info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bssi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info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ignal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)</w:t>
      </w:r>
    </w:p>
    <w:p w14:paraId="175BBA1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34FDE91B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add_mm_fi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0BE47CDD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filename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filedialog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skopenfilenam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5796EBC5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valu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filename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3DFDB5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4DEDFB8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Treeview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绑定事件</w:t>
      </w:r>
    </w:p>
    <w:p w14:paraId="3DD77E5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onDBClick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even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0F1621E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s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even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dge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ection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5F1F560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_valu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re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tem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values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[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])</w:t>
      </w:r>
    </w:p>
    <w:p w14:paraId="50347D2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08B2DC0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50AFA04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读取密码字典，进行匹配</w:t>
      </w:r>
    </w:p>
    <w:p w14:paraId="7CA3C1C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readPassWor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314E5CF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FilePath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valu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26514FD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# print("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文件路径：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%s\n" %(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self.getFilePath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))</w:t>
      </w:r>
    </w:p>
    <w:p w14:paraId="1871ACD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ssi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_valu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C00D952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# print("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ssid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：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%s\n" %(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self.get_wifissid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))</w:t>
      </w:r>
    </w:p>
    <w:p w14:paraId="279E0C7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filehander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open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FilePath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r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errors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ignore"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551C7E3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while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Tru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</w:p>
    <w:p w14:paraId="5D6E3D4F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try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</w:p>
    <w:p w14:paraId="6932E4A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Str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filehand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readlin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6079C1A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# print("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密码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: %s " %(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self.pwdStr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))</w:t>
      </w:r>
    </w:p>
    <w:p w14:paraId="3A07740B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Str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</w:p>
    <w:p w14:paraId="4AFBA94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break</w:t>
      </w:r>
    </w:p>
    <w:p w14:paraId="339AF0F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bool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1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nec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Str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ssi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A1B5FE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# print("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返回值：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%s\n" %(self.bool1) )</w:t>
      </w:r>
    </w:p>
    <w:p w14:paraId="673B7D9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bool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</w:p>
    <w:p w14:paraId="704D945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# print("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密码正确：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"+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pwdStr</w:t>
      </w:r>
      <w:proofErr w:type="spellEnd"/>
    </w:p>
    <w:p w14:paraId="6B40DE4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# res = "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密码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:%s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正确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 \n"%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self.pwdStr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;</w:t>
      </w:r>
    </w:p>
    <w:p w14:paraId="329CB37F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res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===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正确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 xml:space="preserve">===  </w:t>
      </w:r>
      <w:proofErr w:type="spellStart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名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 xml:space="preserve">:%s 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匹配密码：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%s "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%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ssi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Str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409ED74B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mm_valu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Str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28B62F0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messagebox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howinfo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提示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破解成功！！！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0366CF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ser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SER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res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2FF28A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ser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SER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\n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41C68DB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break</w:t>
      </w:r>
    </w:p>
    <w:p w14:paraId="79378E9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els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</w:p>
    <w:p w14:paraId="6366A41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lastRenderedPageBreak/>
        <w:t xml:space="preserve">            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# print("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密码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:"+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self.pwdStr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+"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错误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")</w:t>
      </w:r>
    </w:p>
    <w:p w14:paraId="73B1701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res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"---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错误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 xml:space="preserve">--- </w:t>
      </w:r>
      <w:proofErr w:type="spellStart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名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:%s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匹配密码：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%s"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%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et_wifissi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Str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7926714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ser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SER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res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2D5B1D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ex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ser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inter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NSER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  <w:highlight w:val="white"/>
        </w:rPr>
        <w:t>'\n'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B14BD0D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15A5992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excep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</w:p>
    <w:p w14:paraId="0CF149B5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continue</w:t>
      </w:r>
    </w:p>
    <w:p w14:paraId="1FA564BF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2716AB83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对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和密码进行匹配</w:t>
      </w:r>
    </w:p>
    <w:p w14:paraId="2BBE75F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connec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_Str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ssi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44BF5E9D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rofile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ywifi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rofi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7C9D927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rofil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si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fi_ssi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名称</w:t>
      </w:r>
    </w:p>
    <w:p w14:paraId="44099D0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rofil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uth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s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UTH_ALG_OPEN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网卡的开放</w:t>
      </w:r>
    </w:p>
    <w:p w14:paraId="3FD8EFE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rofil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km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ppen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s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KM_TYPE_WPA2PSK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加密算法</w:t>
      </w:r>
    </w:p>
    <w:p w14:paraId="00774D4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rofil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ipher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s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IPHER_TYPE_CCMP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加密单元</w:t>
      </w:r>
    </w:p>
    <w:p w14:paraId="7BDC5BA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rofil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key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wd_Str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密码</w:t>
      </w:r>
    </w:p>
    <w:p w14:paraId="4FB52515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remove_all_network_profile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删除所有的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wifi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文件</w:t>
      </w:r>
    </w:p>
    <w:p w14:paraId="735C6EF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mp_profil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dd_network_profi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profi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设定新的链接文件</w:t>
      </w:r>
    </w:p>
    <w:p w14:paraId="3C19FFD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nec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mp_profil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链接</w:t>
      </w:r>
    </w:p>
    <w:p w14:paraId="4C792D6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im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leep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0000"/>
          <w:kern w:val="0"/>
          <w:sz w:val="20"/>
          <w:szCs w:val="20"/>
          <w:highlight w:val="white"/>
        </w:rPr>
        <w:t>1.5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5FD0A9A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tatu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s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_CONNECTE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判断是否连接上</w:t>
      </w:r>
    </w:p>
    <w:p w14:paraId="6308691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sOK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True</w:t>
      </w:r>
    </w:p>
    <w:p w14:paraId="54B39A6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els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:</w:t>
      </w:r>
    </w:p>
    <w:p w14:paraId="09362F9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sOK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False</w:t>
      </w:r>
    </w:p>
    <w:p w14:paraId="7ECD729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disconnec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断开</w:t>
      </w:r>
    </w:p>
    <w:p w14:paraId="2AB24C3F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#</w:t>
      </w:r>
      <w:proofErr w:type="spellStart"/>
      <w:proofErr w:type="gramStart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time.sleep</w:t>
      </w:r>
      <w:proofErr w:type="spellEnd"/>
      <w:proofErr w:type="gramEnd"/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(1)</w:t>
      </w:r>
    </w:p>
    <w:p w14:paraId="1523DFAF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检查断开状态</w:t>
      </w:r>
    </w:p>
    <w:p w14:paraId="1C490B67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assert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lf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tatu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\</w:t>
      </w:r>
    </w:p>
    <w:p w14:paraId="3947253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       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s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_DISCONNECTED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cons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FACE_INACTIVE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]</w:t>
      </w:r>
    </w:p>
    <w:p w14:paraId="796A9A2B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return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isOK</w:t>
      </w:r>
      <w:proofErr w:type="spellEnd"/>
    </w:p>
    <w:p w14:paraId="09A96DD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43E89612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thread_</w:t>
      </w:r>
      <w:proofErr w:type="gram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i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func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*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rg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4CD201C3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FF8000"/>
          <w:kern w:val="0"/>
          <w:sz w:val="20"/>
          <w:szCs w:val="20"/>
          <w:highlight w:val="white"/>
        </w:rPr>
        <w:t>'''</w:t>
      </w:r>
      <w:r>
        <w:rPr>
          <w:rFonts w:ascii="Courier New" w:hAnsi="Courier New" w:cs="Courier New"/>
          <w:color w:val="FF8000"/>
          <w:kern w:val="0"/>
          <w:sz w:val="20"/>
          <w:szCs w:val="20"/>
          <w:highlight w:val="white"/>
        </w:rPr>
        <w:t>将函数打包进线程</w:t>
      </w:r>
      <w:r>
        <w:rPr>
          <w:rFonts w:ascii="Courier New" w:hAnsi="Courier New" w:cs="Courier New"/>
          <w:color w:val="FF8000"/>
          <w:kern w:val="0"/>
          <w:sz w:val="20"/>
          <w:szCs w:val="20"/>
          <w:highlight w:val="white"/>
        </w:rPr>
        <w:t>'''</w:t>
      </w:r>
    </w:p>
    <w:p w14:paraId="2F9A6BC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创建</w:t>
      </w:r>
    </w:p>
    <w:p w14:paraId="5225BE9B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t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hreading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hread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arge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func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rg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args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0D0E302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守护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 !!!</w:t>
      </w:r>
    </w:p>
    <w:p w14:paraId="745B0F7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tDaemon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True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46CBE90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 xml:space="preserve"># </w:t>
      </w:r>
      <w:r>
        <w:rPr>
          <w:rFonts w:ascii="Courier New" w:hAnsi="Courier New" w:cs="Courier New"/>
          <w:color w:val="008000"/>
          <w:kern w:val="0"/>
          <w:sz w:val="20"/>
          <w:szCs w:val="20"/>
          <w:highlight w:val="white"/>
        </w:rPr>
        <w:t>启动</w:t>
      </w:r>
    </w:p>
    <w:p w14:paraId="3AD78A0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tar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79D72813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4E295291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gui_</w:t>
      </w:r>
      <w:proofErr w:type="gramStart"/>
      <w:r>
        <w:rPr>
          <w:rFonts w:ascii="Courier New" w:hAnsi="Courier New" w:cs="Courier New"/>
          <w:color w:val="FF00FF"/>
          <w:kern w:val="0"/>
          <w:sz w:val="20"/>
          <w:szCs w:val="20"/>
          <w:highlight w:val="white"/>
        </w:rPr>
        <w:t>star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:</w:t>
      </w:r>
    </w:p>
    <w:p w14:paraId="225173A6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lastRenderedPageBreak/>
        <w:t xml:space="preserve">    window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Tk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29CE5B28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ui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ui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nd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C8BDBAE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kern w:val="0"/>
          <w:sz w:val="20"/>
          <w:szCs w:val="20"/>
          <w:highlight w:val="white"/>
        </w:rPr>
        <w:t>print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ui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4C778D5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ui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et_init_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ndow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2176D2AC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window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mainloop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)</w:t>
      </w:r>
    </w:p>
    <w:p w14:paraId="5E8D0279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62A4C6F4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gui_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  <w:t>start</w:t>
      </w:r>
      <w:proofErr w:type="spell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white"/>
        </w:rPr>
        <w:t>)</w:t>
      </w:r>
    </w:p>
    <w:p w14:paraId="6671672A" w14:textId="77777777" w:rsidR="005142EA" w:rsidRDefault="005142EA" w:rsidP="005142EA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white"/>
        </w:rPr>
      </w:pPr>
    </w:p>
    <w:p w14:paraId="4AC8858C" w14:textId="570BD208" w:rsidR="005142EA" w:rsidRDefault="00F65B32" w:rsidP="004370EF">
      <w:r>
        <w:rPr>
          <w:rFonts w:hint="eastAsia"/>
        </w:rPr>
        <w:t>四.</w:t>
      </w:r>
      <w:r>
        <w:t xml:space="preserve"> </w:t>
      </w:r>
      <w:r>
        <w:rPr>
          <w:rFonts w:hint="eastAsia"/>
        </w:rPr>
        <w:t>效果及测试</w:t>
      </w:r>
    </w:p>
    <w:p w14:paraId="7B856607" w14:textId="155C5420" w:rsidR="00F12BFA" w:rsidRDefault="00F12BFA" w:rsidP="00F12BFA">
      <w:pPr>
        <w:jc w:val="center"/>
      </w:pPr>
      <w:r w:rsidRPr="00F12BFA">
        <w:rPr>
          <w:noProof/>
        </w:rPr>
        <w:drawing>
          <wp:inline distT="0" distB="0" distL="0" distR="0" wp14:anchorId="2A1A1A02" wp14:editId="310E86F6">
            <wp:extent cx="2318400" cy="3477600"/>
            <wp:effectExtent l="0" t="0" r="5715" b="889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347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4116A" w14:textId="240C5005" w:rsidR="00F12BFA" w:rsidRDefault="00F12BFA" w:rsidP="00F12BFA">
      <w:pPr>
        <w:jc w:val="center"/>
      </w:pPr>
      <w:r>
        <w:rPr>
          <w:rFonts w:hint="eastAsia"/>
        </w:rPr>
        <w:t>（初始界面）</w:t>
      </w:r>
    </w:p>
    <w:p w14:paraId="07668E89" w14:textId="0C3AB26A" w:rsidR="00F12BFA" w:rsidRDefault="00F12BFA" w:rsidP="00F12BFA">
      <w:pPr>
        <w:jc w:val="center"/>
      </w:pPr>
      <w:r w:rsidRPr="00F12BFA">
        <w:rPr>
          <w:noProof/>
        </w:rPr>
        <w:lastRenderedPageBreak/>
        <w:drawing>
          <wp:inline distT="0" distB="0" distL="0" distR="0" wp14:anchorId="14CC4445" wp14:editId="39083DE1">
            <wp:extent cx="2322000" cy="3477600"/>
            <wp:effectExtent l="0" t="0" r="2540" b="8890"/>
            <wp:docPr id="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22000" cy="347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B3F89" w14:textId="721F491C" w:rsidR="00F12BFA" w:rsidRDefault="00F12BFA" w:rsidP="00F12BFA">
      <w:pPr>
        <w:jc w:val="center"/>
      </w:pPr>
      <w:r>
        <w:rPr>
          <w:rFonts w:hint="eastAsia"/>
        </w:rPr>
        <w:t>（扫描并添加</w:t>
      </w:r>
      <w:r w:rsidR="00175B2D">
        <w:rPr>
          <w:rFonts w:hint="eastAsia"/>
        </w:rPr>
        <w:t>密码字典</w:t>
      </w:r>
      <w:r>
        <w:rPr>
          <w:rFonts w:hint="eastAsia"/>
        </w:rPr>
        <w:t>）</w:t>
      </w:r>
    </w:p>
    <w:p w14:paraId="3544A95D" w14:textId="4A11377E" w:rsidR="009B0672" w:rsidRDefault="009B0672" w:rsidP="00F12BFA">
      <w:pPr>
        <w:jc w:val="center"/>
      </w:pPr>
      <w:r w:rsidRPr="009B0672">
        <w:rPr>
          <w:noProof/>
        </w:rPr>
        <w:drawing>
          <wp:inline distT="0" distB="0" distL="0" distR="0" wp14:anchorId="7D7F3B9A" wp14:editId="0A2860AB">
            <wp:extent cx="2286000" cy="3477600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47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ABF88" w14:textId="4B5D3716" w:rsidR="009B0672" w:rsidRPr="009B0672" w:rsidRDefault="009B0672" w:rsidP="00F12BFA">
      <w:pPr>
        <w:jc w:val="center"/>
      </w:pPr>
      <w:r>
        <w:rPr>
          <w:rFonts w:hint="eastAsia"/>
        </w:rPr>
        <w:t>（破解）</w:t>
      </w:r>
    </w:p>
    <w:sectPr w:rsidR="009B0672" w:rsidRPr="009B06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2ED1A" w14:textId="77777777" w:rsidR="0032438C" w:rsidRDefault="0032438C" w:rsidP="007A2A01">
      <w:r>
        <w:separator/>
      </w:r>
    </w:p>
  </w:endnote>
  <w:endnote w:type="continuationSeparator" w:id="0">
    <w:p w14:paraId="48CB7759" w14:textId="77777777" w:rsidR="0032438C" w:rsidRDefault="0032438C" w:rsidP="007A2A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68C00B" w14:textId="77777777" w:rsidR="0032438C" w:rsidRDefault="0032438C" w:rsidP="007A2A01">
      <w:r>
        <w:separator/>
      </w:r>
    </w:p>
  </w:footnote>
  <w:footnote w:type="continuationSeparator" w:id="0">
    <w:p w14:paraId="1B19C22A" w14:textId="77777777" w:rsidR="0032438C" w:rsidRDefault="0032438C" w:rsidP="007A2A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sTAxNjU3sDQ3NzZX0lEKTi0uzszPAykwqQUAnUp8qCwAAAA="/>
  </w:docVars>
  <w:rsids>
    <w:rsidRoot w:val="0061129D"/>
    <w:rsid w:val="00175B2D"/>
    <w:rsid w:val="0032438C"/>
    <w:rsid w:val="004370EF"/>
    <w:rsid w:val="005142EA"/>
    <w:rsid w:val="005E22E6"/>
    <w:rsid w:val="0061129D"/>
    <w:rsid w:val="00774AE8"/>
    <w:rsid w:val="007A2A01"/>
    <w:rsid w:val="007E7427"/>
    <w:rsid w:val="00853F93"/>
    <w:rsid w:val="009848D7"/>
    <w:rsid w:val="009B0672"/>
    <w:rsid w:val="00A64FBB"/>
    <w:rsid w:val="00AF155F"/>
    <w:rsid w:val="00DB579A"/>
    <w:rsid w:val="00DB7318"/>
    <w:rsid w:val="00E377F8"/>
    <w:rsid w:val="00F12BFA"/>
    <w:rsid w:val="00F65B32"/>
    <w:rsid w:val="00FE0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92255C"/>
  <w15:chartTrackingRefBased/>
  <w15:docId w15:val="{ADC9B4EA-0562-4BA8-BFCD-6CEFD369A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A2A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A2A0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A2A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A2A0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4370EF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370E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7</Pages>
  <Words>1069</Words>
  <Characters>6098</Characters>
  <Application>Microsoft Office Word</Application>
  <DocSecurity>0</DocSecurity>
  <Lines>50</Lines>
  <Paragraphs>14</Paragraphs>
  <ScaleCrop>false</ScaleCrop>
  <Company/>
  <LinksUpToDate>false</LinksUpToDate>
  <CharactersWithSpaces>7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htop 丶</dc:creator>
  <cp:keywords/>
  <dc:description/>
  <cp:lastModifiedBy>Hihtop 丶</cp:lastModifiedBy>
  <cp:revision>14</cp:revision>
  <dcterms:created xsi:type="dcterms:W3CDTF">2019-04-12T13:13:00Z</dcterms:created>
  <dcterms:modified xsi:type="dcterms:W3CDTF">2019-04-14T02:34:00Z</dcterms:modified>
</cp:coreProperties>
</file>